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0C4A9362" w:rsidR="00817DE3" w:rsidRPr="00B75E66" w:rsidRDefault="00A349C0" w:rsidP="00DD155D">
      <w:pPr>
        <w:spacing w:after="120"/>
        <w:jc w:val="center"/>
        <w:outlineLvl w:val="0"/>
        <w:rPr>
          <w:rFonts w:ascii="Times New Roman" w:hAnsi="Times New Roman"/>
          <w:b/>
          <w:sz w:val="24"/>
          <w:szCs w:val="24"/>
          <w:lang w:val="en-US"/>
        </w:rPr>
      </w:pPr>
      <w:r w:rsidRPr="00B75E66">
        <w:rPr>
          <w:rFonts w:ascii="Times New Roman" w:hAnsi="Times New Roman"/>
          <w:b/>
          <w:sz w:val="24"/>
          <w:szCs w:val="24"/>
          <w:lang w:val="en-US"/>
        </w:rPr>
        <w:t>POSTDOCTORAL</w:t>
      </w:r>
      <w:r w:rsidR="004557DA">
        <w:rPr>
          <w:rFonts w:ascii="Times New Roman" w:hAnsi="Times New Roman"/>
          <w:b/>
          <w:sz w:val="24"/>
          <w:szCs w:val="24"/>
          <w:lang w:val="en-US"/>
        </w:rPr>
        <w:t>'</w:t>
      </w:r>
      <w:r w:rsidR="00533622" w:rsidRPr="00B75E66">
        <w:rPr>
          <w:rFonts w:ascii="Times New Roman" w:hAnsi="Times New Roman"/>
          <w:b/>
          <w:sz w:val="24"/>
          <w:szCs w:val="24"/>
          <w:lang w:val="en-US"/>
        </w:rPr>
        <w:t>s FELLOWSHIP APPLICATION FORM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6968"/>
      </w:tblGrid>
      <w:tr w:rsidR="00DD372A" w:rsidRPr="00B75E66" w14:paraId="0E68CCC0" w14:textId="77777777" w:rsidTr="00EA7A57">
        <w:trPr>
          <w:trHeight w:val="340"/>
          <w:jc w:val="center"/>
        </w:trPr>
        <w:tc>
          <w:tcPr>
            <w:tcW w:w="10298" w:type="dxa"/>
            <w:gridSpan w:val="2"/>
            <w:shd w:val="pct15" w:color="auto" w:fill="auto"/>
            <w:vAlign w:val="center"/>
          </w:tcPr>
          <w:p w14:paraId="292BBFC6" w14:textId="0C3E921D" w:rsidR="00DD372A" w:rsidRPr="00B75E66" w:rsidRDefault="00817DE3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1. </w:t>
            </w:r>
            <w:r w:rsidR="00AB0F92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</w:t>
            </w:r>
            <w:r w:rsidR="001F3AA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dentification</w:t>
            </w:r>
          </w:p>
        </w:tc>
      </w:tr>
      <w:tr w:rsidR="005B4693" w:rsidRPr="00B75E66" w14:paraId="58F5839D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5838F9B" w14:textId="3EC7B408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Last name:</w:t>
            </w:r>
          </w:p>
        </w:tc>
        <w:tc>
          <w:tcPr>
            <w:tcW w:w="6968" w:type="dxa"/>
            <w:vAlign w:val="center"/>
          </w:tcPr>
          <w:p w14:paraId="03290D72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6EAC9203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DC6F687" w14:textId="0CF852D6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First name (s):</w:t>
            </w:r>
          </w:p>
        </w:tc>
        <w:tc>
          <w:tcPr>
            <w:tcW w:w="6968" w:type="dxa"/>
            <w:vAlign w:val="center"/>
          </w:tcPr>
          <w:p w14:paraId="34EC7761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028C614C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6D6A6BC2" w14:textId="52161DA2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Title:</w:t>
            </w:r>
          </w:p>
        </w:tc>
        <w:tc>
          <w:tcPr>
            <w:tcW w:w="6968" w:type="dxa"/>
            <w:vAlign w:val="center"/>
          </w:tcPr>
          <w:p w14:paraId="26B4D642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6D631DE7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5E7D4061" w14:textId="673D5989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Gender:</w:t>
            </w:r>
          </w:p>
        </w:tc>
        <w:tc>
          <w:tcPr>
            <w:tcW w:w="6968" w:type="dxa"/>
            <w:vAlign w:val="center"/>
          </w:tcPr>
          <w:p w14:paraId="061BA3AF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5B4693" w:rsidRPr="00B75E66" w14:paraId="318C673A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0E7F2301" w14:textId="7762416C" w:rsidR="005B4693" w:rsidRPr="00B75E66" w:rsidRDefault="005B4693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ate and place 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of birth</w:t>
            </w: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6968" w:type="dxa"/>
            <w:vAlign w:val="center"/>
          </w:tcPr>
          <w:p w14:paraId="3E6E890C" w14:textId="1DCB7A43" w:rsidR="005B4693" w:rsidRPr="00B75E66" w:rsidRDefault="005B4693" w:rsidP="005B4693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ab/>
            </w:r>
          </w:p>
        </w:tc>
      </w:tr>
      <w:tr w:rsidR="005B4693" w:rsidRPr="00B75E66" w14:paraId="73D6281D" w14:textId="77777777" w:rsidTr="00EA7A57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</w:tcPr>
          <w:p w14:paraId="7BACC1C6" w14:textId="0B80DCB8" w:rsidR="005B4693" w:rsidRPr="00B75E66" w:rsidRDefault="008A353A" w:rsidP="005B4693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Nationality:</w:t>
            </w:r>
          </w:p>
        </w:tc>
        <w:tc>
          <w:tcPr>
            <w:tcW w:w="6968" w:type="dxa"/>
            <w:tcBorders>
              <w:bottom w:val="single" w:sz="4" w:space="0" w:color="auto"/>
            </w:tcBorders>
            <w:vAlign w:val="center"/>
          </w:tcPr>
          <w:p w14:paraId="2D92CD2E" w14:textId="77777777" w:rsidR="005B4693" w:rsidRPr="00B75E66" w:rsidRDefault="005B4693" w:rsidP="005B469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DD372A" w:rsidRPr="00B75E66" w14:paraId="3290EFA9" w14:textId="77777777" w:rsidTr="00EA7A57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B75E66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  <w:tc>
          <w:tcPr>
            <w:tcW w:w="6968" w:type="dxa"/>
            <w:shd w:val="pct15" w:color="auto" w:fill="auto"/>
            <w:vAlign w:val="center"/>
          </w:tcPr>
          <w:p w14:paraId="66930E1A" w14:textId="77777777" w:rsidR="00DD372A" w:rsidRPr="00B75E66" w:rsidRDefault="00DD372A" w:rsidP="00202BB2">
            <w:pPr>
              <w:spacing w:after="0" w:line="240" w:lineRule="auto"/>
              <w:rPr>
                <w:rFonts w:ascii="Times New Roman" w:hAnsi="Times New Roman"/>
                <w:sz w:val="4"/>
                <w:szCs w:val="4"/>
                <w:lang w:val="en-US"/>
              </w:rPr>
            </w:pPr>
          </w:p>
        </w:tc>
      </w:tr>
      <w:tr w:rsidR="008A353A" w:rsidRPr="00B75E66" w14:paraId="05936E8C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7D46F5AA" w14:textId="7B058212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Correspondence address:</w:t>
            </w:r>
          </w:p>
        </w:tc>
        <w:tc>
          <w:tcPr>
            <w:tcW w:w="6968" w:type="dxa"/>
            <w:vAlign w:val="center"/>
          </w:tcPr>
          <w:p w14:paraId="712DD00D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A353A" w:rsidRPr="00B75E66" w14:paraId="0F407A45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2257B0FF" w14:textId="6BE9430C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Country of residence:</w:t>
            </w:r>
          </w:p>
        </w:tc>
        <w:tc>
          <w:tcPr>
            <w:tcW w:w="6968" w:type="dxa"/>
            <w:vAlign w:val="center"/>
          </w:tcPr>
          <w:p w14:paraId="192DDB3D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A353A" w:rsidRPr="00B75E66" w14:paraId="22E024F8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0404B306" w14:textId="0C566072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Phone number (include the country code):</w:t>
            </w:r>
          </w:p>
        </w:tc>
        <w:tc>
          <w:tcPr>
            <w:tcW w:w="6968" w:type="dxa"/>
            <w:vAlign w:val="center"/>
          </w:tcPr>
          <w:p w14:paraId="4354AF91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A353A" w:rsidRPr="00B75E66" w14:paraId="28215536" w14:textId="77777777" w:rsidTr="00EA7A57">
        <w:trPr>
          <w:trHeight w:val="340"/>
          <w:jc w:val="center"/>
        </w:trPr>
        <w:tc>
          <w:tcPr>
            <w:tcW w:w="3330" w:type="dxa"/>
            <w:shd w:val="pct5" w:color="auto" w:fill="auto"/>
          </w:tcPr>
          <w:p w14:paraId="3019D83B" w14:textId="738A99B5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Functional e-mail:</w:t>
            </w:r>
          </w:p>
        </w:tc>
        <w:tc>
          <w:tcPr>
            <w:tcW w:w="6968" w:type="dxa"/>
            <w:vAlign w:val="center"/>
          </w:tcPr>
          <w:p w14:paraId="6A891617" w14:textId="77777777" w:rsidR="008A353A" w:rsidRPr="00B75E66" w:rsidRDefault="008A353A" w:rsidP="008A353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59A72B36" w14:textId="77777777" w:rsidR="00CC5FC3" w:rsidRPr="00B75E66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B75E66" w14:paraId="71B92796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5F9EFB54" w:rsidR="00CC5FC3" w:rsidRPr="00B75E66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4516A7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073B36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elect your host institution.</w:t>
            </w:r>
          </w:p>
        </w:tc>
      </w:tr>
      <w:tr w:rsidR="009962E7" w:rsidRPr="00B75E66" w14:paraId="4F6B79C2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28FEDF98" w14:textId="02905183" w:rsidR="009962E7" w:rsidRPr="00B75E66" w:rsidRDefault="00FE23CC" w:rsidP="00103C8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UCAD, S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ene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gal</w:t>
            </w:r>
          </w:p>
        </w:tc>
        <w:tc>
          <w:tcPr>
            <w:tcW w:w="5174" w:type="dxa"/>
            <w:vAlign w:val="center"/>
          </w:tcPr>
          <w:p w14:paraId="67309FB3" w14:textId="682B4C74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BTC/UoY1, Camero</w:t>
            </w:r>
            <w:r w:rsidR="004557DA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</w:p>
        </w:tc>
      </w:tr>
      <w:tr w:rsidR="009962E7" w:rsidRPr="00B75E66" w14:paraId="0D2C0F01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41F847DA" w14:textId="138F0678" w:rsidR="009962E7" w:rsidRPr="00B75E66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RCG@LSHTM, 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the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Gambi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5174" w:type="dxa"/>
            <w:vAlign w:val="center"/>
          </w:tcPr>
          <w:p w14:paraId="309632EA" w14:textId="6F0B772B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Guine</w:t>
            </w:r>
            <w:r w:rsidR="008A353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B75E66" w14:paraId="6A47DCC7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5C938D8C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4739EB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COMHAS/USL, Sierra Leone</w:t>
            </w:r>
          </w:p>
        </w:tc>
      </w:tr>
      <w:tr w:rsidR="009962E7" w:rsidRPr="00B75E66" w14:paraId="7855E3F2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7B6538A6" w14:textId="36473DDA" w:rsidR="009962E7" w:rsidRPr="00B75E66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</w:r>
            <w:r w:rsidR="00662FD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separate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fldChar w:fldCharType="end"/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103C83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MRTC/USTTB, Mali</w:t>
            </w:r>
          </w:p>
        </w:tc>
        <w:tc>
          <w:tcPr>
            <w:tcW w:w="5174" w:type="dxa"/>
            <w:vAlign w:val="center"/>
          </w:tcPr>
          <w:p w14:paraId="61EDBC19" w14:textId="5248EABE" w:rsidR="009962E7" w:rsidRPr="00B75E66" w:rsidRDefault="009962E7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2C275320" w14:textId="77777777" w:rsidR="00065147" w:rsidRPr="00B75E66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B75E66" w14:paraId="2EFEC4F9" w14:textId="77777777" w:rsidTr="005D3D6E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037E01FC" w:rsidR="00065147" w:rsidRPr="00B75E66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3. </w:t>
            </w:r>
            <w:r w:rsidR="00073B36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fe</w:t>
            </w:r>
            <w:r w:rsidR="00BB4E9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nce</w:t>
            </w:r>
          </w:p>
        </w:tc>
      </w:tr>
      <w:tr w:rsidR="00B730E5" w:rsidRPr="00B75E66" w14:paraId="3864994D" w14:textId="77777777" w:rsidTr="005D3D6E">
        <w:trPr>
          <w:trHeight w:val="340"/>
          <w:jc w:val="center"/>
        </w:trPr>
        <w:tc>
          <w:tcPr>
            <w:tcW w:w="3922" w:type="dxa"/>
          </w:tcPr>
          <w:p w14:paraId="7FB830A9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2" w:type="dxa"/>
          </w:tcPr>
          <w:p w14:paraId="299C07B5" w14:textId="7AE880E0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1:</w:t>
            </w:r>
          </w:p>
        </w:tc>
        <w:tc>
          <w:tcPr>
            <w:tcW w:w="3213" w:type="dxa"/>
          </w:tcPr>
          <w:p w14:paraId="582FAF4A" w14:textId="0BE2499E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2:</w:t>
            </w:r>
          </w:p>
        </w:tc>
      </w:tr>
      <w:tr w:rsidR="00B730E5" w:rsidRPr="00B75E66" w14:paraId="1F7D7C48" w14:textId="77777777" w:rsidTr="005D3D6E">
        <w:trPr>
          <w:trHeight w:val="340"/>
          <w:jc w:val="center"/>
        </w:trPr>
        <w:tc>
          <w:tcPr>
            <w:tcW w:w="3922" w:type="dxa"/>
          </w:tcPr>
          <w:p w14:paraId="1B9F15AD" w14:textId="38863BF0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feree name: </w:t>
            </w:r>
          </w:p>
        </w:tc>
        <w:tc>
          <w:tcPr>
            <w:tcW w:w="3212" w:type="dxa"/>
          </w:tcPr>
          <w:p w14:paraId="31F21042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0215F5A5" w14:textId="025C81F4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B730E5" w:rsidRPr="00B75E66" w14:paraId="71AB548D" w14:textId="77777777" w:rsidTr="005D3D6E">
        <w:trPr>
          <w:trHeight w:val="340"/>
          <w:jc w:val="center"/>
        </w:trPr>
        <w:tc>
          <w:tcPr>
            <w:tcW w:w="3922" w:type="dxa"/>
          </w:tcPr>
          <w:p w14:paraId="1DA45106" w14:textId="381FB39C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address:</w:t>
            </w:r>
          </w:p>
        </w:tc>
        <w:tc>
          <w:tcPr>
            <w:tcW w:w="3212" w:type="dxa"/>
          </w:tcPr>
          <w:p w14:paraId="38E5B88C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7AB0F4C6" w14:textId="4174CCE8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B730E5" w:rsidRPr="00B75E66" w14:paraId="63F20FA3" w14:textId="77777777" w:rsidTr="005D3D6E">
        <w:trPr>
          <w:trHeight w:val="340"/>
          <w:jc w:val="center"/>
        </w:trPr>
        <w:tc>
          <w:tcPr>
            <w:tcW w:w="3922" w:type="dxa"/>
          </w:tcPr>
          <w:p w14:paraId="0A014377" w14:textId="5CEA5085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Referee phone number (include the country code):</w:t>
            </w:r>
          </w:p>
        </w:tc>
        <w:tc>
          <w:tcPr>
            <w:tcW w:w="3212" w:type="dxa"/>
          </w:tcPr>
          <w:p w14:paraId="46B48727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443FF04A" w14:textId="5118FD26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B730E5" w:rsidRPr="00B75E66" w14:paraId="0DC3743D" w14:textId="77777777" w:rsidTr="005D3D6E">
        <w:trPr>
          <w:trHeight w:val="340"/>
          <w:jc w:val="center"/>
        </w:trPr>
        <w:tc>
          <w:tcPr>
            <w:tcW w:w="3922" w:type="dxa"/>
          </w:tcPr>
          <w:p w14:paraId="60B520C0" w14:textId="75DF3AC0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3212" w:type="dxa"/>
          </w:tcPr>
          <w:p w14:paraId="5F270DD0" w14:textId="77777777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213" w:type="dxa"/>
          </w:tcPr>
          <w:p w14:paraId="2F41E38D" w14:textId="280B9385" w:rsidR="00B730E5" w:rsidRPr="00B75E66" w:rsidRDefault="00B730E5" w:rsidP="00B730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46351C" w14:textId="77777777" w:rsidR="007833DF" w:rsidRPr="00B75E66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7833DF" w:rsidRPr="00B75E66" w14:paraId="18C0D1E2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2ED37D27" w:rsidR="007833DF" w:rsidRPr="00B75E66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4. </w:t>
            </w:r>
            <w:r w:rsidR="00B730E5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Required diplomas</w:t>
            </w:r>
          </w:p>
        </w:tc>
      </w:tr>
      <w:tr w:rsidR="005F3199" w:rsidRPr="00B75E66" w14:paraId="2698A755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1C45B85C" w14:textId="668CD5A7" w:rsidR="005F3199" w:rsidRPr="00B75E66" w:rsidRDefault="00B730E5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ate of award of </w:t>
            </w:r>
            <w:r w:rsidR="00C01B2D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hD</w:t>
            </w:r>
            <w:r w:rsidR="004557D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'</w:t>
            </w:r>
            <w:r w:rsidR="00136131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 degree or its equivalent</w:t>
            </w:r>
          </w:p>
        </w:tc>
        <w:tc>
          <w:tcPr>
            <w:tcW w:w="5174" w:type="dxa"/>
            <w:vAlign w:val="center"/>
          </w:tcPr>
          <w:p w14:paraId="0478BA88" w14:textId="515A9CFF" w:rsidR="005F3199" w:rsidRPr="00B75E6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F3199" w:rsidRPr="00B75E66" w14:paraId="0F435D54" w14:textId="77777777" w:rsidTr="005D3D6E">
        <w:trPr>
          <w:trHeight w:val="340"/>
          <w:jc w:val="center"/>
        </w:trPr>
        <w:tc>
          <w:tcPr>
            <w:tcW w:w="5173" w:type="dxa"/>
            <w:vAlign w:val="center"/>
          </w:tcPr>
          <w:p w14:paraId="55446780" w14:textId="75706BA6" w:rsidR="005F3199" w:rsidRPr="00B75E66" w:rsidRDefault="00DA7791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stitution/Universit</w:t>
            </w:r>
            <w:r w:rsidR="00136131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y that awarded </w:t>
            </w:r>
            <w:r w:rsidR="00F7429C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the </w:t>
            </w: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hD</w:t>
            </w:r>
            <w:r w:rsidR="00F7429C"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degree or its equivalent</w:t>
            </w:r>
          </w:p>
        </w:tc>
        <w:tc>
          <w:tcPr>
            <w:tcW w:w="5174" w:type="dxa"/>
            <w:vAlign w:val="center"/>
          </w:tcPr>
          <w:p w14:paraId="5CD5C069" w14:textId="3120E02A" w:rsidR="005F3199" w:rsidRPr="00B75E66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EA7A57" w:rsidRPr="00B75E66" w14:paraId="309AA6C8" w14:textId="77777777" w:rsidTr="005D3D6E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00C0F0E5" w:rsidR="00EA7A57" w:rsidRPr="00B75E66" w:rsidRDefault="00EA7A57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cientific area of the PhD thesis</w:t>
            </w:r>
          </w:p>
        </w:tc>
      </w:tr>
      <w:tr w:rsidR="005D3D6E" w:rsidRPr="00B75E66" w14:paraId="4D9FB766" w14:textId="77777777" w:rsidTr="00DD6269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33CCA9ED" w14:textId="77777777" w:rsidR="005D3D6E" w:rsidRPr="00B75E66" w:rsidRDefault="005D3D6E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5D3D6E" w:rsidRPr="00B75E66" w14:paraId="5226A504" w14:textId="77777777" w:rsidTr="00C34A68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2660298C" w14:textId="19F17664" w:rsidR="005D3D6E" w:rsidRPr="00B75E66" w:rsidRDefault="005D3D6E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hD thesis title</w:t>
            </w:r>
          </w:p>
        </w:tc>
      </w:tr>
      <w:tr w:rsidR="005D3D6E" w:rsidRPr="00B75E66" w14:paraId="1F53D3A0" w14:textId="77777777" w:rsidTr="0066520B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088CDF01" w14:textId="77777777" w:rsidR="005D3D6E" w:rsidRPr="00B75E66" w:rsidRDefault="005D3D6E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1E2006D3" w14:textId="77777777" w:rsidR="007833DF" w:rsidRPr="00B75E66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526264A8" w14:textId="77777777" w:rsidR="007D7647" w:rsidRPr="00B75E66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6F2F331A" w14:textId="74AE9D78" w:rsidR="0065701C" w:rsidRPr="00B75E66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B75E66" w14:paraId="2167CBCC" w14:textId="77777777" w:rsidTr="00D82FE5">
        <w:trPr>
          <w:jc w:val="center"/>
        </w:trPr>
        <w:tc>
          <w:tcPr>
            <w:tcW w:w="10347" w:type="dxa"/>
            <w:shd w:val="pct15" w:color="auto" w:fill="auto"/>
          </w:tcPr>
          <w:p w14:paraId="00C85B6B" w14:textId="1F3C273E" w:rsidR="0065701C" w:rsidRPr="00B75E66" w:rsidRDefault="008B6A05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br w:type="page"/>
            </w:r>
            <w:r w:rsidR="0065701C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</w:t>
            </w:r>
            <w:r w:rsidR="0065701C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8C46E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raining and research experiences (</w:t>
            </w:r>
            <w:r w:rsidR="003E5D37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</w:t>
            </w:r>
            <w:r w:rsidR="008C46E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0 words)</w:t>
            </w:r>
          </w:p>
        </w:tc>
      </w:tr>
      <w:tr w:rsidR="008B3033" w:rsidRPr="00B75E66" w14:paraId="5F9F079F" w14:textId="77777777" w:rsidTr="009167B1">
        <w:trPr>
          <w:jc w:val="center"/>
        </w:trPr>
        <w:tc>
          <w:tcPr>
            <w:tcW w:w="10347" w:type="dxa"/>
          </w:tcPr>
          <w:p w14:paraId="52C237AC" w14:textId="77777777" w:rsidR="008B3033" w:rsidRPr="00B75E66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1CE4EF34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1CF50B0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4DCBCA78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90804AE" w14:textId="77777777" w:rsidR="0077655A" w:rsidRPr="00B75E66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506595D" w14:textId="77777777" w:rsidR="000C2D96" w:rsidRPr="00B75E66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0C500AAE" w14:textId="5F7FABC0" w:rsidR="007D7647" w:rsidRPr="00B75E66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DE04120" w14:textId="77777777" w:rsidR="0065701C" w:rsidRPr="00B75E66" w:rsidRDefault="0065701C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B75E66" w14:paraId="4A2C622B" w14:textId="77777777" w:rsidTr="001F664E">
        <w:trPr>
          <w:jc w:val="center"/>
        </w:trPr>
        <w:tc>
          <w:tcPr>
            <w:tcW w:w="10347" w:type="dxa"/>
            <w:shd w:val="pct15" w:color="auto" w:fill="auto"/>
          </w:tcPr>
          <w:p w14:paraId="3C2A9F41" w14:textId="0726AD3D" w:rsidR="003B705D" w:rsidRPr="00B75E66" w:rsidRDefault="003B705D" w:rsidP="00BB4E9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124529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6</w:t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. </w:t>
            </w:r>
            <w:r w:rsidR="00567C5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itle of the research project and summary of the proposal (</w:t>
            </w:r>
            <w:r w:rsidR="005F1B0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5</w:t>
            </w:r>
            <w:r w:rsidR="00567C5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00 words)</w:t>
            </w:r>
          </w:p>
        </w:tc>
      </w:tr>
      <w:tr w:rsidR="003B705D" w:rsidRPr="00B75E66" w14:paraId="480A5309" w14:textId="77777777" w:rsidTr="007D7647">
        <w:trPr>
          <w:trHeight w:val="484"/>
          <w:jc w:val="center"/>
        </w:trPr>
        <w:tc>
          <w:tcPr>
            <w:tcW w:w="10347" w:type="dxa"/>
          </w:tcPr>
          <w:p w14:paraId="1A274C07" w14:textId="03EEAEC9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Quality of the project design, originality, research question, </w:t>
            </w:r>
            <w:r w:rsidR="004557DA" w:rsidRPr="00B75E66">
              <w:rPr>
                <w:rFonts w:ascii="Times New Roman" w:hAnsi="Times New Roman"/>
                <w:sz w:val="24"/>
                <w:szCs w:val="24"/>
                <w:lang w:val="en-US"/>
              </w:rPr>
              <w:t>objectives,</w:t>
            </w: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methodologies.</w:t>
            </w:r>
          </w:p>
          <w:p w14:paraId="709C751E" w14:textId="77777777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45F22A" w14:textId="77777777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easibility of the project and relevance to the institution's research </w:t>
            </w:r>
            <w:proofErr w:type="spellStart"/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MARCAD-Plus objectives.</w:t>
            </w:r>
          </w:p>
          <w:p w14:paraId="3F680F3F" w14:textId="77777777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0453A9" w14:textId="79AA28FE" w:rsidR="0086787C" w:rsidRPr="00B75E66" w:rsidRDefault="0086787C" w:rsidP="0086787C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xpected results, partners and networks, dissemination plan, timetable, </w:t>
            </w:r>
            <w:r w:rsidR="004557D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budget.</w:t>
            </w:r>
          </w:p>
        </w:tc>
      </w:tr>
      <w:tr w:rsidR="00367E7D" w:rsidRPr="00B75E66" w14:paraId="542EE68C" w14:textId="77777777" w:rsidTr="007D7647">
        <w:trPr>
          <w:trHeight w:val="484"/>
          <w:jc w:val="center"/>
        </w:trPr>
        <w:tc>
          <w:tcPr>
            <w:tcW w:w="10347" w:type="dxa"/>
          </w:tcPr>
          <w:p w14:paraId="4251A1E2" w14:textId="77777777" w:rsidR="00367E7D" w:rsidRPr="00B75E66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CC3F031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135EE2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5CD6927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FC5FF4A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3DC333B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E14E644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93D8419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62E0795B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72E9AAF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147E048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573FFA01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2F65FE5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365A33E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2FAB29EF" w14:textId="77777777" w:rsidR="0077655A" w:rsidRPr="00B75E66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487B7A7" w14:textId="77777777" w:rsidR="0077655A" w:rsidRPr="00B75E66" w:rsidRDefault="0077655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DB2E42C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4A7FB8FD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62A8C3F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7F3C2D39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099E42EA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254A447" w14:textId="77777777" w:rsidR="003172CE" w:rsidRPr="00B75E66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16B168BA" w14:textId="77777777" w:rsidR="00DD155D" w:rsidRPr="00B75E66" w:rsidRDefault="00DD155D" w:rsidP="00DD155D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en-US"/>
        </w:rPr>
      </w:pPr>
    </w:p>
    <w:p w14:paraId="0CFB9BDE" w14:textId="77777777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66FA9800" w14:textId="77777777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B9D4051" w14:textId="77777777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 w:rsidRPr="00B75E66">
        <w:rPr>
          <w:rFonts w:ascii="Times New Roman" w:hAnsi="Times New Roman"/>
          <w:sz w:val="24"/>
          <w:szCs w:val="24"/>
          <w:lang w:val="en-US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B75E66" w14:paraId="5F398DD5" w14:textId="77777777" w:rsidTr="00B75658">
        <w:trPr>
          <w:jc w:val="center"/>
        </w:trPr>
        <w:tc>
          <w:tcPr>
            <w:tcW w:w="10347" w:type="dxa"/>
            <w:shd w:val="pct15" w:color="auto" w:fill="auto"/>
          </w:tcPr>
          <w:p w14:paraId="6AB93BD7" w14:textId="53D88BF7" w:rsidR="00103F7B" w:rsidRPr="00B75E66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SECTION </w:t>
            </w:r>
            <w:r w:rsidR="00B01181"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7</w:t>
            </w:r>
            <w:r w:rsidRPr="00B75E6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. Motivation.</w:t>
            </w:r>
            <w:r w:rsidR="008C08B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(</w:t>
            </w:r>
            <w:r w:rsidR="00CB37FC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50 words)</w:t>
            </w:r>
          </w:p>
        </w:tc>
      </w:tr>
      <w:tr w:rsidR="00103F7B" w:rsidRPr="00B75E66" w14:paraId="75C5B333" w14:textId="77777777" w:rsidTr="00B75658">
        <w:trPr>
          <w:jc w:val="center"/>
        </w:trPr>
        <w:tc>
          <w:tcPr>
            <w:tcW w:w="10347" w:type="dxa"/>
          </w:tcPr>
          <w:p w14:paraId="140A9A14" w14:textId="2AA99A0A" w:rsidR="00103F7B" w:rsidRPr="00B75E66" w:rsidRDefault="00A720BF" w:rsidP="00B75658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75E66">
              <w:rPr>
                <w:rFonts w:ascii="Times New Roman" w:hAnsi="Times New Roman"/>
                <w:sz w:val="24"/>
                <w:szCs w:val="24"/>
                <w:lang w:val="en-US"/>
              </w:rPr>
              <w:t>Why do you want this fellowship? How will this fellowship, if awarded, contribute to your research career plan?</w:t>
            </w:r>
          </w:p>
        </w:tc>
      </w:tr>
      <w:tr w:rsidR="00103F7B" w:rsidRPr="00B75E66" w14:paraId="6E8307C2" w14:textId="77777777" w:rsidTr="00B75658">
        <w:trPr>
          <w:jc w:val="center"/>
        </w:trPr>
        <w:tc>
          <w:tcPr>
            <w:tcW w:w="10347" w:type="dxa"/>
          </w:tcPr>
          <w:p w14:paraId="3C78A5BC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7B7B0106" w14:textId="3919A8BF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38E33A51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00410813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  <w:p w14:paraId="59DF81CA" w14:textId="77777777" w:rsidR="00103F7B" w:rsidRPr="00B75E66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72ED44F5" w14:textId="7E489CF8" w:rsidR="00103F7B" w:rsidRPr="00B75E66" w:rsidRDefault="00103F7B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74BE63D" w14:textId="77777777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0351174B" w14:textId="564F478F" w:rsidR="006B4B34" w:rsidRPr="00B75E66" w:rsidRDefault="006B4B34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55B03050" w14:textId="77777777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1D1FEF3" w14:textId="62339D93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513715A1" w14:textId="22A11745" w:rsidR="00724EA1" w:rsidRPr="00B75E66" w:rsidRDefault="00662FD0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pict w14:anchorId="05F79532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1" o:spid="_x0000_s2054" type="#_x0000_t202" style="position:absolute;left:0;text-align:left;margin-left:-24.4pt;margin-top:13.5pt;width:500.25pt;height:229.5pt;z-index:251657728;visibility:visible;mso-wrap-style:square;mso-height-percent:0;mso-wrap-distance-left:9pt;mso-wrap-distance-top:0;mso-wrap-distance-right:9pt;mso-wrap-distance-bottom:0;mso-position-horizontal-relative:text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" fillcolor="#ffdd9c" strokecolor="#ffc000" strokeweight=".5pt">
            <v:fill color2="#ffd479" rotate="t" colors="0 #ffdd9c;.5 #ffd78e;1 #ffd479" focus="100%" type="gradient">
              <o:fill v:ext="view" type="gradientUnscaled"/>
            </v:fill>
            <v:textbox>
              <w:txbxContent>
                <w:p w14:paraId="58F74FD7" w14:textId="77777777" w:rsidR="006B4B34" w:rsidRPr="00B82E08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30"/>
                      <w:szCs w:val="30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30"/>
                      <w:szCs w:val="30"/>
                      <w:lang w:val="en-US"/>
                    </w:rPr>
                    <w:t>INDICATION</w:t>
                  </w:r>
                </w:p>
                <w:p w14:paraId="22BEE2C5" w14:textId="77777777" w:rsidR="006B4B34" w:rsidRPr="00B82E08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  <w:p w14:paraId="100E6D1F" w14:textId="77777777" w:rsidR="006B4B34" w:rsidRPr="00681BE0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681BE0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Do not forget to upload all the required documents listed below before </w:t>
                  </w:r>
                  <w:r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hitting</w:t>
                  </w:r>
                  <w:r w:rsidRPr="00681BE0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the ‘SUBMIT’ button.</w:t>
                  </w:r>
                </w:p>
                <w:p w14:paraId="147CF1AA" w14:textId="77777777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  <w:p w14:paraId="184FD177" w14:textId="038BEF45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1.</w:t>
                  </w:r>
                  <w:r w:rsidR="0015498B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Your Curriculum Vitae (</w:t>
                  </w:r>
                  <w:r w:rsidR="00B82E08"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Training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, Studies &amp; Research, Publications, Oral Presentations, Posters, Research experience …) under the name </w:t>
                  </w: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CV_YOURFIRSTNAME_YOURLASTNAME_P</w:t>
                  </w:r>
                  <w:r w:rsidR="0000739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ST</w:t>
                  </w:r>
                  <w:r w:rsidR="00B82E08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D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CS</w:t>
                  </w: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 xml:space="preserve">.PDF </w:t>
                  </w:r>
                </w:p>
                <w:p w14:paraId="49237961" w14:textId="77777777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  <w:p w14:paraId="70F44C16" w14:textId="1E08B411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2.</w:t>
                  </w:r>
                  <w:r w:rsidR="0015498B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A </w:t>
                  </w:r>
                  <w:r w:rsidR="00684BD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support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letter </w:t>
                  </w:r>
                  <w:r w:rsidR="00684BD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from 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your home institution.</w:t>
                  </w:r>
                </w:p>
                <w:p w14:paraId="6717DDA1" w14:textId="49883FB4" w:rsidR="006B4B34" w:rsidRPr="00B82E08" w:rsidRDefault="00CD3A6E" w:rsidP="006B4B34">
                  <w:pPr>
                    <w:spacing w:after="0" w:line="240" w:lineRule="auto"/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S</w:t>
                  </w:r>
                  <w:r w:rsidR="006B4B34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L_YOURFIRSTNAME_YOURLASTNAME_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P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ST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D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CS</w:t>
                  </w:r>
                  <w:r w:rsidR="006B4B34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.PDF</w:t>
                  </w:r>
                </w:p>
                <w:p w14:paraId="199E4A39" w14:textId="77777777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</w:pPr>
                </w:p>
                <w:p w14:paraId="6892334A" w14:textId="10B8F2C2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3.</w:t>
                  </w:r>
                  <w:r w:rsidR="005D3132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  <w:r w:rsidR="005D3132" w:rsidRPr="005D3132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>A certified copy of the full transcript(s) of marks and certificate(s).</w:t>
                  </w:r>
                  <w:r w:rsidRPr="00B82E08"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  <w:t xml:space="preserve"> </w:t>
                  </w:r>
                </w:p>
                <w:p w14:paraId="4BC67BC4" w14:textId="72A0112F" w:rsidR="006B4B34" w:rsidRPr="00B82E08" w:rsidRDefault="006B4B34" w:rsidP="006B4B34">
                  <w:pPr>
                    <w:spacing w:after="0" w:line="240" w:lineRule="auto"/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</w:pP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SD_ YOURFIRSTNAME_YOURLASTNAME_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P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ST</w:t>
                  </w:r>
                  <w:r w:rsidR="00487A92"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D</w:t>
                  </w:r>
                  <w:r w:rsidR="00487A92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OCS</w:t>
                  </w:r>
                  <w:r w:rsidRPr="00B82E08">
                    <w:rPr>
                      <w:rFonts w:ascii="Tahoma" w:hAnsi="Tahoma" w:cs="Tahoma"/>
                      <w:color w:val="FF0000"/>
                      <w:sz w:val="24"/>
                      <w:szCs w:val="24"/>
                      <w:lang w:val="en-US"/>
                    </w:rPr>
                    <w:t>.PDF</w:t>
                  </w:r>
                </w:p>
                <w:p w14:paraId="1886FEE6" w14:textId="77777777" w:rsidR="006B4B34" w:rsidRPr="00B82E08" w:rsidRDefault="006B4B34" w:rsidP="006B4B34">
                  <w:pPr>
                    <w:spacing w:after="0" w:line="240" w:lineRule="auto"/>
                    <w:jc w:val="both"/>
                    <w:rPr>
                      <w:rFonts w:ascii="Tahoma" w:hAnsi="Tahoma" w:cs="Tahoma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</w:p>
    <w:p w14:paraId="0D36E4C5" w14:textId="77777777" w:rsidR="00724EA1" w:rsidRPr="00B75E66" w:rsidRDefault="00724EA1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en-US"/>
        </w:rPr>
      </w:pPr>
    </w:p>
    <w:p w14:paraId="46A7EE83" w14:textId="28118C1F" w:rsidR="00984B86" w:rsidRPr="00B75E66" w:rsidRDefault="00984B86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D154DA5" w14:textId="59440C84" w:rsidR="00984B86" w:rsidRPr="00B75E66" w:rsidRDefault="00984B86" w:rsidP="00984B86">
      <w:pPr>
        <w:tabs>
          <w:tab w:val="left" w:pos="709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sectPr w:rsidR="00984B86" w:rsidRPr="00B75E66" w:rsidSect="007162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0836D" w14:textId="77777777" w:rsidR="0074622A" w:rsidRDefault="0074622A" w:rsidP="00DD155D">
      <w:pPr>
        <w:spacing w:after="0" w:line="240" w:lineRule="auto"/>
      </w:pPr>
      <w:r>
        <w:separator/>
      </w:r>
    </w:p>
  </w:endnote>
  <w:endnote w:type="continuationSeparator" w:id="0">
    <w:p w14:paraId="798F841B" w14:textId="77777777" w:rsidR="0074622A" w:rsidRDefault="0074622A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BAE2D" w14:textId="77777777" w:rsidR="00B75E66" w:rsidRDefault="00B75E6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77777777" w:rsidR="00DD155D" w:rsidRDefault="00662FD0">
    <w:pPr>
      <w:pStyle w:val="Pieddepage"/>
    </w:pPr>
    <w:r>
      <w:rPr>
        <w:noProof/>
        <w:lang w:eastAsia="zh-TW"/>
      </w:rPr>
      <w:pict w14:anchorId="798419BC">
        <v:shapetype id="_x0000_t65" coordsize="21600,21600" o:spt="65" adj="18900" path="m,l,21600@0,21600,21600@0,21600,xem@0,21600nfl@3@5c@7@9@11@13,21600@0e">
          <v:formulas>
            <v:f eqn="val #0"/>
            <v:f eqn="sum 21600 0 @0"/>
            <v:f eqn="prod @1 8481 32768"/>
            <v:f eqn="sum @2 @0 0"/>
            <v:f eqn="prod @1 1117 32768"/>
            <v:f eqn="sum @4 @0 0"/>
            <v:f eqn="prod @1 11764 32768"/>
            <v:f eqn="sum @6 @0 0"/>
            <v:f eqn="prod @1 6144 32768"/>
            <v:f eqn="sum @8 @0 0"/>
            <v:f eqn="prod @1 20480 32768"/>
            <v:f eqn="sum @10 @0 0"/>
            <v:f eqn="prod @1 6144 32768"/>
            <v:f eqn="sum @12 @0 0"/>
          </v:formulas>
          <v:path o:extrusionok="f" gradientshapeok="t" o:connecttype="rect" textboxrect="0,0,21600,@13"/>
          <v:handles>
            <v:h position="#0,bottomRight" xrange="10800,21600"/>
          </v:handles>
          <o:complex v:ext="view"/>
        </v:shapetype>
        <v:shape id="_x0000_s1025" type="#_x0000_t65" style="position:absolute;margin-left:507pt;margin-top:797.25pt;width:29pt;height:21.6pt;z-index:251657728;mso-position-horizontal-relative:page;mso-position-vertical-relative:page" o:allowincell="f" adj="14135" strokecolor="gray" strokeweight=".25pt">
          <v:textbox style="mso-next-textbox:#_x0000_s1025">
            <w:txbxContent>
              <w:p w14:paraId="5BDC42B2" w14:textId="77777777" w:rsidR="00DD155D" w:rsidRDefault="00DD155D">
                <w:pPr>
                  <w:jc w:val="center"/>
                  <w:rPr>
                    <w:lang w:val="fr-FR"/>
                  </w:rPr>
                </w:pPr>
                <w:r>
                  <w:rPr>
                    <w:lang w:val="fr-FR"/>
                  </w:rPr>
                  <w:fldChar w:fldCharType="begin"/>
                </w:r>
                <w:r>
                  <w:rPr>
                    <w:lang w:val="fr-FR"/>
                  </w:rPr>
                  <w:instrText xml:space="preserve"> PAGE    \* MERGEFORMAT </w:instrText>
                </w:r>
                <w:r>
                  <w:rPr>
                    <w:lang w:val="fr-FR"/>
                  </w:rPr>
                  <w:fldChar w:fldCharType="separate"/>
                </w:r>
                <w:r w:rsidR="00673830" w:rsidRPr="00673830">
                  <w:rPr>
                    <w:noProof/>
                    <w:sz w:val="16"/>
                    <w:szCs w:val="16"/>
                  </w:rPr>
                  <w:t>4</w:t>
                </w:r>
                <w:r>
                  <w:rPr>
                    <w:lang w:val="fr-FR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799F3" w14:textId="77777777" w:rsidR="00B75E66" w:rsidRDefault="00B75E6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6A62D" w14:textId="77777777" w:rsidR="0074622A" w:rsidRDefault="0074622A" w:rsidP="00DD155D">
      <w:pPr>
        <w:spacing w:after="0" w:line="240" w:lineRule="auto"/>
      </w:pPr>
      <w:r>
        <w:separator/>
      </w:r>
    </w:p>
  </w:footnote>
  <w:footnote w:type="continuationSeparator" w:id="0">
    <w:p w14:paraId="2FF0DFDB" w14:textId="77777777" w:rsidR="0074622A" w:rsidRDefault="0074622A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8CA2" w14:textId="77777777" w:rsidR="00B75E66" w:rsidRDefault="00B75E6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:rsidRPr="00B75E66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77777777" w:rsidR="006456E1" w:rsidRPr="00B75E66" w:rsidRDefault="00662FD0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  <w:lang w:val="en-US"/>
            </w:rPr>
          </w:pPr>
          <w:r>
            <w:rPr>
              <w:noProof/>
              <w:lang w:val="en-US" w:eastAsia="fr-FR"/>
            </w:rPr>
            <w:pict w14:anchorId="3559510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www.marcad-africa.org/images/logo-ucad.JPG" style="width:61pt;height:58pt;visibility:visible">
                <v:imagedata r:id="rId1" o:title="logo-ucad"/>
              </v:shape>
            </w:pict>
          </w:r>
        </w:p>
      </w:tc>
      <w:tc>
        <w:tcPr>
          <w:tcW w:w="5723" w:type="dxa"/>
          <w:vAlign w:val="center"/>
        </w:tcPr>
        <w:p w14:paraId="4E1A23EC" w14:textId="1C4FBB13" w:rsidR="006456E1" w:rsidRPr="00B75E66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Universit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Cheikh Anta Diop (UCAD), Dakar, S</w:t>
          </w:r>
          <w:r w:rsidR="00D97AF5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ene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gal</w:t>
          </w:r>
        </w:p>
        <w:p w14:paraId="5BE0EB46" w14:textId="4D8B22DA" w:rsidR="006456E1" w:rsidRPr="00B75E66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 w:eastAsia="fr-FR"/>
            </w:rPr>
          </w:pP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Facult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M</w:t>
          </w:r>
          <w:r w:rsidR="00D97AF5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e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d</w:t>
          </w:r>
          <w:r w:rsidR="00D97AF5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i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cine, 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of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Pharmac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, and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 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 xml:space="preserve">of </w:t>
          </w:r>
          <w:r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Odontolog</w:t>
          </w:r>
          <w:r w:rsid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y</w:t>
          </w:r>
        </w:p>
        <w:p w14:paraId="5EAED4C3" w14:textId="633CBF1D" w:rsidR="006456E1" w:rsidRPr="00B75E66" w:rsidRDefault="00D97AF5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en-US"/>
            </w:rPr>
          </w:pPr>
          <w:r w:rsidRPr="00B75E66">
            <w:rPr>
              <w:b/>
              <w:bCs/>
              <w:color w:val="0070C0"/>
              <w:sz w:val="18"/>
              <w:szCs w:val="18"/>
              <w:lang w:val="en-US"/>
            </w:rPr>
            <w:t xml:space="preserve">MARCAD Consortium </w:t>
          </w:r>
          <w:r w:rsidR="006456E1" w:rsidRPr="00B75E66">
            <w:rPr>
              <w:b/>
              <w:bCs/>
              <w:color w:val="0070C0"/>
              <w:sz w:val="18"/>
              <w:szCs w:val="18"/>
              <w:lang w:val="en-US"/>
            </w:rPr>
            <w:t>Secr</w:t>
          </w:r>
          <w:r w:rsidR="00CD3A6E" w:rsidRPr="00B75E66">
            <w:rPr>
              <w:b/>
              <w:bCs/>
              <w:color w:val="0070C0"/>
              <w:sz w:val="18"/>
              <w:szCs w:val="18"/>
              <w:lang w:val="en-US"/>
            </w:rPr>
            <w:t>e</w:t>
          </w:r>
          <w:r w:rsidR="006456E1" w:rsidRPr="00B75E66">
            <w:rPr>
              <w:b/>
              <w:bCs/>
              <w:color w:val="0070C0"/>
              <w:sz w:val="18"/>
              <w:szCs w:val="18"/>
              <w:lang w:val="en-US"/>
            </w:rPr>
            <w:t xml:space="preserve">tariat </w:t>
          </w:r>
        </w:p>
        <w:p w14:paraId="7425321A" w14:textId="7E1E320D" w:rsidR="006456E1" w:rsidRPr="00B75E66" w:rsidRDefault="00B75E66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en-US"/>
            </w:rPr>
          </w:pPr>
          <w:r>
            <w:rPr>
              <w:b/>
              <w:bCs/>
              <w:color w:val="0070C0"/>
              <w:sz w:val="18"/>
              <w:szCs w:val="18"/>
              <w:lang w:val="en-US" w:eastAsia="fr-FR"/>
            </w:rPr>
            <w:t>Webs</w:t>
          </w:r>
          <w:r w:rsidR="006456E1" w:rsidRPr="00B75E66">
            <w:rPr>
              <w:b/>
              <w:bCs/>
              <w:color w:val="0070C0"/>
              <w:sz w:val="18"/>
              <w:szCs w:val="18"/>
              <w:lang w:val="en-US" w:eastAsia="fr-FR"/>
            </w:rPr>
            <w:t>ite: www.marcad-africa.org</w:t>
          </w:r>
        </w:p>
      </w:tc>
      <w:tc>
        <w:tcPr>
          <w:tcW w:w="3017" w:type="dxa"/>
          <w:vAlign w:val="center"/>
        </w:tcPr>
        <w:p w14:paraId="51FFF38C" w14:textId="77777777" w:rsidR="006456E1" w:rsidRPr="00B75E66" w:rsidRDefault="00662FD0" w:rsidP="006456E1">
          <w:pPr>
            <w:spacing w:after="0"/>
            <w:jc w:val="right"/>
            <w:rPr>
              <w:b/>
              <w:bCs/>
              <w:color w:val="FF0000"/>
              <w:sz w:val="20"/>
              <w:lang w:val="en-US"/>
            </w:rPr>
          </w:pPr>
          <w:r>
            <w:rPr>
              <w:noProof/>
              <w:lang w:val="en-US" w:eastAsia="fr-FR"/>
            </w:rPr>
            <w:pict w14:anchorId="3E85CAF0">
              <v:shape id="_x0000_i1026" type="#_x0000_t75" alt="logo" style="width:142pt;height:50pt;visibility:visible">
                <v:imagedata r:id="rId2" o:title="logo"/>
              </v:shape>
            </w:pict>
          </w:r>
        </w:p>
      </w:tc>
    </w:tr>
  </w:tbl>
  <w:p w14:paraId="41D4D83B" w14:textId="77777777" w:rsidR="006456E1" w:rsidRPr="00B75E66" w:rsidRDefault="006456E1">
    <w:pPr>
      <w:pStyle w:val="En-tt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EC768" w14:textId="77777777" w:rsidR="00B75E66" w:rsidRDefault="00B75E6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oNotTrackMoves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NbEwsDA2t7AwMDZW0lEKTi0uzszPAymwrAUAIm6QeywAAAA="/>
  </w:docVars>
  <w:rsids>
    <w:rsidRoot w:val="00DD372A"/>
    <w:rsid w:val="00007398"/>
    <w:rsid w:val="00023D94"/>
    <w:rsid w:val="00031006"/>
    <w:rsid w:val="00032B0E"/>
    <w:rsid w:val="000428C7"/>
    <w:rsid w:val="00043443"/>
    <w:rsid w:val="00051CE9"/>
    <w:rsid w:val="000634EA"/>
    <w:rsid w:val="000644DB"/>
    <w:rsid w:val="00065147"/>
    <w:rsid w:val="00073240"/>
    <w:rsid w:val="00073B36"/>
    <w:rsid w:val="000754B4"/>
    <w:rsid w:val="00081160"/>
    <w:rsid w:val="00081A65"/>
    <w:rsid w:val="0008684B"/>
    <w:rsid w:val="00094CD5"/>
    <w:rsid w:val="000C2D96"/>
    <w:rsid w:val="000D4339"/>
    <w:rsid w:val="000D4675"/>
    <w:rsid w:val="000F1EE2"/>
    <w:rsid w:val="00103C83"/>
    <w:rsid w:val="00103F7B"/>
    <w:rsid w:val="00124529"/>
    <w:rsid w:val="001266D3"/>
    <w:rsid w:val="00136131"/>
    <w:rsid w:val="001418AD"/>
    <w:rsid w:val="0015498B"/>
    <w:rsid w:val="0016278A"/>
    <w:rsid w:val="001673EE"/>
    <w:rsid w:val="0019573F"/>
    <w:rsid w:val="0019734F"/>
    <w:rsid w:val="001A004C"/>
    <w:rsid w:val="001B1352"/>
    <w:rsid w:val="001C5BE6"/>
    <w:rsid w:val="001D27FF"/>
    <w:rsid w:val="001E7497"/>
    <w:rsid w:val="001F20D0"/>
    <w:rsid w:val="001F3AA9"/>
    <w:rsid w:val="001F54B6"/>
    <w:rsid w:val="001F664E"/>
    <w:rsid w:val="001F6975"/>
    <w:rsid w:val="00202BB2"/>
    <w:rsid w:val="00224374"/>
    <w:rsid w:val="00231291"/>
    <w:rsid w:val="002451AA"/>
    <w:rsid w:val="00253807"/>
    <w:rsid w:val="00253F07"/>
    <w:rsid w:val="002636A0"/>
    <w:rsid w:val="00284C4E"/>
    <w:rsid w:val="002915C1"/>
    <w:rsid w:val="002A02E1"/>
    <w:rsid w:val="002A4520"/>
    <w:rsid w:val="002A5C67"/>
    <w:rsid w:val="002B77BC"/>
    <w:rsid w:val="002C7BF1"/>
    <w:rsid w:val="002E78D4"/>
    <w:rsid w:val="002F1B69"/>
    <w:rsid w:val="00305EFF"/>
    <w:rsid w:val="003172CE"/>
    <w:rsid w:val="003207EE"/>
    <w:rsid w:val="00320AD0"/>
    <w:rsid w:val="00320D9E"/>
    <w:rsid w:val="00324F0E"/>
    <w:rsid w:val="00345E4C"/>
    <w:rsid w:val="00351EF9"/>
    <w:rsid w:val="003556AF"/>
    <w:rsid w:val="003613D6"/>
    <w:rsid w:val="00367E7D"/>
    <w:rsid w:val="00377C36"/>
    <w:rsid w:val="003816BD"/>
    <w:rsid w:val="00384C8E"/>
    <w:rsid w:val="0039165F"/>
    <w:rsid w:val="003A54A8"/>
    <w:rsid w:val="003A6A7E"/>
    <w:rsid w:val="003B705D"/>
    <w:rsid w:val="003D0032"/>
    <w:rsid w:val="003D016A"/>
    <w:rsid w:val="003E0D90"/>
    <w:rsid w:val="003E34FE"/>
    <w:rsid w:val="003E5D37"/>
    <w:rsid w:val="003F6A72"/>
    <w:rsid w:val="00402FFC"/>
    <w:rsid w:val="00410F6A"/>
    <w:rsid w:val="00425B56"/>
    <w:rsid w:val="00430EF1"/>
    <w:rsid w:val="004516A7"/>
    <w:rsid w:val="004557DA"/>
    <w:rsid w:val="004565FB"/>
    <w:rsid w:val="00460D12"/>
    <w:rsid w:val="00461740"/>
    <w:rsid w:val="00465D90"/>
    <w:rsid w:val="0047136F"/>
    <w:rsid w:val="004739EB"/>
    <w:rsid w:val="00487A92"/>
    <w:rsid w:val="00493E5C"/>
    <w:rsid w:val="004C2949"/>
    <w:rsid w:val="004C5541"/>
    <w:rsid w:val="004C58E2"/>
    <w:rsid w:val="004D0EB5"/>
    <w:rsid w:val="004D2DDD"/>
    <w:rsid w:val="004D3DF4"/>
    <w:rsid w:val="004F4925"/>
    <w:rsid w:val="00523949"/>
    <w:rsid w:val="00533622"/>
    <w:rsid w:val="005464C2"/>
    <w:rsid w:val="0056308E"/>
    <w:rsid w:val="00567C51"/>
    <w:rsid w:val="005876B7"/>
    <w:rsid w:val="00587BA2"/>
    <w:rsid w:val="0059510E"/>
    <w:rsid w:val="00596EC1"/>
    <w:rsid w:val="005A3B22"/>
    <w:rsid w:val="005B250E"/>
    <w:rsid w:val="005B4238"/>
    <w:rsid w:val="005B4693"/>
    <w:rsid w:val="005C513C"/>
    <w:rsid w:val="005D225D"/>
    <w:rsid w:val="005D3132"/>
    <w:rsid w:val="005D3D6E"/>
    <w:rsid w:val="005D6161"/>
    <w:rsid w:val="005D6577"/>
    <w:rsid w:val="005E158C"/>
    <w:rsid w:val="005E52CD"/>
    <w:rsid w:val="005E7AE6"/>
    <w:rsid w:val="005F1B0E"/>
    <w:rsid w:val="005F3199"/>
    <w:rsid w:val="005F3E30"/>
    <w:rsid w:val="0060544D"/>
    <w:rsid w:val="0060693F"/>
    <w:rsid w:val="00610683"/>
    <w:rsid w:val="0061088A"/>
    <w:rsid w:val="00624875"/>
    <w:rsid w:val="0062692A"/>
    <w:rsid w:val="00627353"/>
    <w:rsid w:val="0062740D"/>
    <w:rsid w:val="00640C22"/>
    <w:rsid w:val="006414B9"/>
    <w:rsid w:val="00643D3D"/>
    <w:rsid w:val="006456E1"/>
    <w:rsid w:val="006478FB"/>
    <w:rsid w:val="0065701C"/>
    <w:rsid w:val="00662FD0"/>
    <w:rsid w:val="00673830"/>
    <w:rsid w:val="006837DD"/>
    <w:rsid w:val="00684BD8"/>
    <w:rsid w:val="006854A4"/>
    <w:rsid w:val="006A373F"/>
    <w:rsid w:val="006A39D8"/>
    <w:rsid w:val="006B4B34"/>
    <w:rsid w:val="006B78F0"/>
    <w:rsid w:val="006C12D7"/>
    <w:rsid w:val="006C2202"/>
    <w:rsid w:val="006E2CA7"/>
    <w:rsid w:val="006E5A1A"/>
    <w:rsid w:val="006F1B6A"/>
    <w:rsid w:val="006F5EB0"/>
    <w:rsid w:val="00715EAD"/>
    <w:rsid w:val="0071629E"/>
    <w:rsid w:val="00724EA1"/>
    <w:rsid w:val="00745D8C"/>
    <w:rsid w:val="0074622A"/>
    <w:rsid w:val="00747300"/>
    <w:rsid w:val="00757C77"/>
    <w:rsid w:val="007664A7"/>
    <w:rsid w:val="007671C4"/>
    <w:rsid w:val="00767288"/>
    <w:rsid w:val="00773091"/>
    <w:rsid w:val="0077655A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6241"/>
    <w:rsid w:val="00817DE3"/>
    <w:rsid w:val="008251B8"/>
    <w:rsid w:val="00841972"/>
    <w:rsid w:val="00844B91"/>
    <w:rsid w:val="008501FF"/>
    <w:rsid w:val="008521A1"/>
    <w:rsid w:val="00854B58"/>
    <w:rsid w:val="00854F2F"/>
    <w:rsid w:val="00861D37"/>
    <w:rsid w:val="00866566"/>
    <w:rsid w:val="0086787C"/>
    <w:rsid w:val="00870586"/>
    <w:rsid w:val="00875C35"/>
    <w:rsid w:val="008940AE"/>
    <w:rsid w:val="00897F4B"/>
    <w:rsid w:val="008A353A"/>
    <w:rsid w:val="008A6472"/>
    <w:rsid w:val="008B0ECE"/>
    <w:rsid w:val="008B3033"/>
    <w:rsid w:val="008B4908"/>
    <w:rsid w:val="008B67C4"/>
    <w:rsid w:val="008B6A05"/>
    <w:rsid w:val="008C08B9"/>
    <w:rsid w:val="008C1A8D"/>
    <w:rsid w:val="008C46E1"/>
    <w:rsid w:val="008C50C2"/>
    <w:rsid w:val="008C7985"/>
    <w:rsid w:val="008C7A72"/>
    <w:rsid w:val="008D1CFA"/>
    <w:rsid w:val="008E5B3D"/>
    <w:rsid w:val="008F2AC2"/>
    <w:rsid w:val="00902E21"/>
    <w:rsid w:val="00906E4B"/>
    <w:rsid w:val="009214E9"/>
    <w:rsid w:val="00922A50"/>
    <w:rsid w:val="00926857"/>
    <w:rsid w:val="00937201"/>
    <w:rsid w:val="009435F6"/>
    <w:rsid w:val="00951F36"/>
    <w:rsid w:val="00957C5A"/>
    <w:rsid w:val="0097318C"/>
    <w:rsid w:val="0098316A"/>
    <w:rsid w:val="00984B86"/>
    <w:rsid w:val="00984C63"/>
    <w:rsid w:val="00985918"/>
    <w:rsid w:val="009962E7"/>
    <w:rsid w:val="009A7437"/>
    <w:rsid w:val="009A7BF2"/>
    <w:rsid w:val="009C4541"/>
    <w:rsid w:val="009F0ACC"/>
    <w:rsid w:val="009F4465"/>
    <w:rsid w:val="009F5AB4"/>
    <w:rsid w:val="009F693D"/>
    <w:rsid w:val="00A1209B"/>
    <w:rsid w:val="00A17580"/>
    <w:rsid w:val="00A20884"/>
    <w:rsid w:val="00A349C0"/>
    <w:rsid w:val="00A51F5D"/>
    <w:rsid w:val="00A53544"/>
    <w:rsid w:val="00A720BF"/>
    <w:rsid w:val="00A7762D"/>
    <w:rsid w:val="00A82DAF"/>
    <w:rsid w:val="00A9463B"/>
    <w:rsid w:val="00AA1E0E"/>
    <w:rsid w:val="00AB0F92"/>
    <w:rsid w:val="00AE5818"/>
    <w:rsid w:val="00AE5AF1"/>
    <w:rsid w:val="00B01181"/>
    <w:rsid w:val="00B07634"/>
    <w:rsid w:val="00B11BCA"/>
    <w:rsid w:val="00B21B96"/>
    <w:rsid w:val="00B22A89"/>
    <w:rsid w:val="00B22D58"/>
    <w:rsid w:val="00B30C3B"/>
    <w:rsid w:val="00B3275C"/>
    <w:rsid w:val="00B37EAC"/>
    <w:rsid w:val="00B42538"/>
    <w:rsid w:val="00B519E3"/>
    <w:rsid w:val="00B51FE0"/>
    <w:rsid w:val="00B6709A"/>
    <w:rsid w:val="00B730E5"/>
    <w:rsid w:val="00B75E66"/>
    <w:rsid w:val="00B80D41"/>
    <w:rsid w:val="00B82E08"/>
    <w:rsid w:val="00BA35D7"/>
    <w:rsid w:val="00BA39B3"/>
    <w:rsid w:val="00BB4E99"/>
    <w:rsid w:val="00BC23CF"/>
    <w:rsid w:val="00BD2700"/>
    <w:rsid w:val="00BD6A13"/>
    <w:rsid w:val="00BD6B71"/>
    <w:rsid w:val="00BE015E"/>
    <w:rsid w:val="00BE1C15"/>
    <w:rsid w:val="00C01B2D"/>
    <w:rsid w:val="00C03FA8"/>
    <w:rsid w:val="00C12ADD"/>
    <w:rsid w:val="00C3288A"/>
    <w:rsid w:val="00C32D3C"/>
    <w:rsid w:val="00C34629"/>
    <w:rsid w:val="00C600E5"/>
    <w:rsid w:val="00C6123B"/>
    <w:rsid w:val="00C6436D"/>
    <w:rsid w:val="00C66DA2"/>
    <w:rsid w:val="00C740A9"/>
    <w:rsid w:val="00C76573"/>
    <w:rsid w:val="00C80C3B"/>
    <w:rsid w:val="00C91846"/>
    <w:rsid w:val="00CA006D"/>
    <w:rsid w:val="00CA286F"/>
    <w:rsid w:val="00CA5502"/>
    <w:rsid w:val="00CB2481"/>
    <w:rsid w:val="00CB37FC"/>
    <w:rsid w:val="00CC48BD"/>
    <w:rsid w:val="00CC5FC3"/>
    <w:rsid w:val="00CD3A6E"/>
    <w:rsid w:val="00CD694E"/>
    <w:rsid w:val="00CE617B"/>
    <w:rsid w:val="00CF47E3"/>
    <w:rsid w:val="00CF4CFD"/>
    <w:rsid w:val="00D00FB4"/>
    <w:rsid w:val="00D13875"/>
    <w:rsid w:val="00D21CD6"/>
    <w:rsid w:val="00D244F0"/>
    <w:rsid w:val="00D2681B"/>
    <w:rsid w:val="00D3692A"/>
    <w:rsid w:val="00D5448D"/>
    <w:rsid w:val="00D9238F"/>
    <w:rsid w:val="00D97AF5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D48F0"/>
    <w:rsid w:val="00DE2133"/>
    <w:rsid w:val="00DE5DEE"/>
    <w:rsid w:val="00DF67C5"/>
    <w:rsid w:val="00E10EB0"/>
    <w:rsid w:val="00E12BBC"/>
    <w:rsid w:val="00E20F10"/>
    <w:rsid w:val="00E22A10"/>
    <w:rsid w:val="00E329CA"/>
    <w:rsid w:val="00E36683"/>
    <w:rsid w:val="00E42CA2"/>
    <w:rsid w:val="00E46D13"/>
    <w:rsid w:val="00E62947"/>
    <w:rsid w:val="00E75D0B"/>
    <w:rsid w:val="00E77099"/>
    <w:rsid w:val="00E77EBC"/>
    <w:rsid w:val="00E8792C"/>
    <w:rsid w:val="00E90967"/>
    <w:rsid w:val="00E97369"/>
    <w:rsid w:val="00EA1557"/>
    <w:rsid w:val="00EA2D69"/>
    <w:rsid w:val="00EA7A57"/>
    <w:rsid w:val="00EB4D42"/>
    <w:rsid w:val="00EB7CFA"/>
    <w:rsid w:val="00ED4407"/>
    <w:rsid w:val="00ED6701"/>
    <w:rsid w:val="00ED7F2A"/>
    <w:rsid w:val="00EE32E9"/>
    <w:rsid w:val="00EF41A1"/>
    <w:rsid w:val="00EF6119"/>
    <w:rsid w:val="00F138E6"/>
    <w:rsid w:val="00F16793"/>
    <w:rsid w:val="00F2015E"/>
    <w:rsid w:val="00F44C86"/>
    <w:rsid w:val="00F54F25"/>
    <w:rsid w:val="00F64351"/>
    <w:rsid w:val="00F7429C"/>
    <w:rsid w:val="00F835E6"/>
    <w:rsid w:val="00F83FB8"/>
    <w:rsid w:val="00F93DF4"/>
    <w:rsid w:val="00FB0F35"/>
    <w:rsid w:val="00FB43A7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6</Words>
  <Characters>1356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e KOUEVIDJIN</cp:lastModifiedBy>
  <cp:revision>2</cp:revision>
  <dcterms:created xsi:type="dcterms:W3CDTF">2023-06-27T08:15:00Z</dcterms:created>
  <dcterms:modified xsi:type="dcterms:W3CDTF">2023-06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